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F249E" w14:textId="77777777" w:rsidR="00DD566B" w:rsidRDefault="00DD566B" w:rsidP="00DD566B">
      <w:pPr>
        <w:spacing w:line="480" w:lineRule="auto"/>
        <w:jc w:val="center"/>
        <w:rPr>
          <w:rFonts w:ascii="Times New Roman" w:hAnsi="Times New Roman" w:cs="Times New Roman"/>
          <w:sz w:val="24"/>
          <w:szCs w:val="24"/>
          <w:lang w:val="en-US"/>
        </w:rPr>
      </w:pPr>
    </w:p>
    <w:p w14:paraId="474F8C47" w14:textId="2C5B8521" w:rsidR="00DD566B" w:rsidRDefault="00DD566B" w:rsidP="00DD566B">
      <w:pPr>
        <w:spacing w:line="480" w:lineRule="auto"/>
        <w:jc w:val="center"/>
        <w:rPr>
          <w:rFonts w:ascii="Times New Roman" w:hAnsi="Times New Roman" w:cs="Times New Roman"/>
          <w:sz w:val="24"/>
          <w:szCs w:val="24"/>
          <w:lang w:val="en-US"/>
        </w:rPr>
      </w:pPr>
    </w:p>
    <w:p w14:paraId="199F5DF3" w14:textId="77777777" w:rsidR="00DD566B" w:rsidRDefault="00DD566B" w:rsidP="00DD566B">
      <w:pPr>
        <w:spacing w:line="480" w:lineRule="auto"/>
        <w:jc w:val="center"/>
        <w:rPr>
          <w:rFonts w:ascii="Times New Roman" w:hAnsi="Times New Roman" w:cs="Times New Roman"/>
          <w:sz w:val="24"/>
          <w:szCs w:val="24"/>
          <w:lang w:val="en-US"/>
        </w:rPr>
      </w:pPr>
    </w:p>
    <w:p w14:paraId="72B8C203" w14:textId="77777777" w:rsidR="00DD566B" w:rsidRDefault="00DD566B" w:rsidP="00DD566B">
      <w:pPr>
        <w:spacing w:line="480" w:lineRule="auto"/>
        <w:jc w:val="center"/>
        <w:rPr>
          <w:rFonts w:ascii="Times New Roman" w:hAnsi="Times New Roman" w:cs="Times New Roman"/>
          <w:sz w:val="24"/>
          <w:szCs w:val="24"/>
          <w:lang w:val="en-US"/>
        </w:rPr>
      </w:pPr>
    </w:p>
    <w:p w14:paraId="79198455" w14:textId="11E3FEF5" w:rsidR="009C3FCD" w:rsidRDefault="00CB7987" w:rsidP="00DD566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How the Authorities Involved Can Continually Raise Awareness on the Problem of Human Trafficking</w:t>
      </w:r>
    </w:p>
    <w:p w14:paraId="249FBACA" w14:textId="77777777" w:rsidR="009C3FCD" w:rsidRDefault="00CB7987" w:rsidP="00DD566B">
      <w:pPr>
        <w:spacing w:line="480" w:lineRule="auto"/>
        <w:jc w:val="center"/>
        <w:rPr>
          <w:rFonts w:ascii="Times New Roman" w:hAnsi="Times New Roman" w:cs="Times New Roman"/>
          <w:sz w:val="24"/>
          <w:szCs w:val="24"/>
          <w:lang w:val="en-US"/>
        </w:rPr>
      </w:pPr>
      <w:r w:rsidRPr="00CB7987">
        <w:rPr>
          <w:rFonts w:ascii="Times New Roman" w:hAnsi="Times New Roman" w:cs="Times New Roman"/>
          <w:sz w:val="24"/>
          <w:szCs w:val="24"/>
          <w:lang w:val="en-US"/>
        </w:rPr>
        <w:t>Student’s Name</w:t>
      </w:r>
    </w:p>
    <w:p w14:paraId="39F26305" w14:textId="77777777" w:rsidR="009C3FCD" w:rsidRDefault="00CB7987" w:rsidP="00DD566B">
      <w:pPr>
        <w:spacing w:line="480" w:lineRule="auto"/>
        <w:jc w:val="center"/>
        <w:rPr>
          <w:rFonts w:ascii="Times New Roman" w:hAnsi="Times New Roman" w:cs="Times New Roman"/>
          <w:sz w:val="24"/>
          <w:szCs w:val="24"/>
          <w:lang w:val="en-US"/>
        </w:rPr>
      </w:pPr>
      <w:r w:rsidRPr="00CB7987">
        <w:rPr>
          <w:rFonts w:ascii="Times New Roman" w:hAnsi="Times New Roman" w:cs="Times New Roman"/>
          <w:sz w:val="24"/>
          <w:szCs w:val="24"/>
          <w:lang w:val="en-US"/>
        </w:rPr>
        <w:t>Institution of Affiliation</w:t>
      </w:r>
      <w:r w:rsidR="009C3FCD">
        <w:rPr>
          <w:rFonts w:ascii="Times New Roman" w:hAnsi="Times New Roman" w:cs="Times New Roman"/>
          <w:sz w:val="24"/>
          <w:szCs w:val="24"/>
          <w:lang w:val="en-US"/>
        </w:rPr>
        <w:t>s</w:t>
      </w:r>
    </w:p>
    <w:p w14:paraId="592DABB9" w14:textId="77777777" w:rsidR="00CE231C" w:rsidRDefault="00CE231C" w:rsidP="00DD566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9DA21F8" w14:textId="666C05F6" w:rsidR="009C3FCD" w:rsidRDefault="009C3FCD" w:rsidP="00DD566B">
      <w:pPr>
        <w:spacing w:line="480" w:lineRule="auto"/>
        <w:jc w:val="center"/>
        <w:rPr>
          <w:rFonts w:ascii="Times New Roman" w:hAnsi="Times New Roman" w:cs="Times New Roman"/>
          <w:sz w:val="24"/>
          <w:szCs w:val="24"/>
          <w:lang w:val="en-US"/>
        </w:rPr>
      </w:pPr>
      <w:r w:rsidRPr="009C3FCD">
        <w:rPr>
          <w:rFonts w:ascii="Times New Roman" w:hAnsi="Times New Roman" w:cs="Times New Roman"/>
          <w:sz w:val="24"/>
          <w:szCs w:val="24"/>
          <w:lang w:val="en-US"/>
        </w:rPr>
        <w:lastRenderedPageBreak/>
        <w:t>How the Authorities Involved Can Continually Raise Awareness on the Problem of Human Trafficking</w:t>
      </w:r>
    </w:p>
    <w:p w14:paraId="5837119F" w14:textId="77777777" w:rsidR="009C3FCD" w:rsidRDefault="00CB7987" w:rsidP="00DD566B">
      <w:pPr>
        <w:spacing w:line="480" w:lineRule="auto"/>
        <w:jc w:val="center"/>
        <w:rPr>
          <w:rFonts w:ascii="Times New Roman" w:hAnsi="Times New Roman" w:cs="Times New Roman"/>
          <w:b/>
          <w:sz w:val="24"/>
          <w:szCs w:val="24"/>
          <w:lang w:val="en-US"/>
        </w:rPr>
      </w:pPr>
      <w:r w:rsidRPr="00CB7987">
        <w:rPr>
          <w:rFonts w:ascii="Times New Roman" w:hAnsi="Times New Roman" w:cs="Times New Roman"/>
          <w:b/>
          <w:sz w:val="24"/>
          <w:szCs w:val="24"/>
          <w:lang w:val="en-US"/>
        </w:rPr>
        <w:t>Introduction</w:t>
      </w:r>
    </w:p>
    <w:p w14:paraId="1B86D7EE" w14:textId="521A5E98"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 xml:space="preserve">With the increased advocacy of fundamental human rights in recent years, the war against human trafficking has been intensified through efforts aimed at raising public awareness regarding various aspects of human trafficking. The relevant authorities involved in these awareness efforts, which include human rights activists and advocacy groups, federal and local government agencies, and law-enforcement services, have attempted to take various steps in their initiatives, which have been effective to a noticeable degree (Grubb &amp; Bennett, 2012). Most evidently, the awareness initiatives have been crucial in minimizing public misinformation and ignorance regarding human trafficking, </w:t>
      </w:r>
      <w:r w:rsidR="00334F3E">
        <w:rPr>
          <w:rFonts w:ascii="Times New Roman" w:hAnsi="Times New Roman" w:cs="Times New Roman"/>
          <w:sz w:val="24"/>
          <w:szCs w:val="24"/>
          <w:lang w:val="en-US"/>
        </w:rPr>
        <w:t>engaging members of the public in reporting incidents of human trafficking and supporting the victims, and</w:t>
      </w:r>
      <w:r w:rsidRPr="00CB7987">
        <w:rPr>
          <w:rFonts w:ascii="Times New Roman" w:hAnsi="Times New Roman" w:cs="Times New Roman"/>
          <w:sz w:val="24"/>
          <w:szCs w:val="24"/>
          <w:lang w:val="en-US"/>
        </w:rPr>
        <w:t xml:space="preserve"> acquiring massive support from global well-wishers against human trafficking (Le et al</w:t>
      </w:r>
      <w:r w:rsidR="00334F3E">
        <w:rPr>
          <w:rFonts w:ascii="Times New Roman" w:hAnsi="Times New Roman" w:cs="Times New Roman"/>
          <w:sz w:val="24"/>
          <w:szCs w:val="24"/>
          <w:lang w:val="en-US"/>
        </w:rPr>
        <w:t>.</w:t>
      </w:r>
      <w:r w:rsidRPr="00CB7987">
        <w:rPr>
          <w:rFonts w:ascii="Times New Roman" w:hAnsi="Times New Roman" w:cs="Times New Roman"/>
          <w:sz w:val="24"/>
          <w:szCs w:val="24"/>
          <w:lang w:val="en-US"/>
        </w:rPr>
        <w:t>, 2018). Nonetheless, various opportunities exist in further enhancing the anti-trafficking awareness initiatives, especially in online platforms for sharing stories, social media, and community outreach programs. Furthermore, it will be fundamental to evaluate any awareness initiatives to assess for their weaknesses, strengths, and how they can be made more effective.</w:t>
      </w:r>
    </w:p>
    <w:p w14:paraId="0D8CD30D" w14:textId="77777777" w:rsidR="009C3FCD" w:rsidRDefault="00CB7987" w:rsidP="00DD566B">
      <w:pPr>
        <w:spacing w:line="480" w:lineRule="auto"/>
        <w:jc w:val="center"/>
        <w:rPr>
          <w:rFonts w:ascii="Times New Roman" w:hAnsi="Times New Roman" w:cs="Times New Roman"/>
          <w:b/>
          <w:sz w:val="24"/>
          <w:szCs w:val="24"/>
          <w:lang w:val="en-US"/>
        </w:rPr>
      </w:pPr>
      <w:r w:rsidRPr="00CB7987">
        <w:rPr>
          <w:rFonts w:ascii="Times New Roman" w:hAnsi="Times New Roman" w:cs="Times New Roman"/>
          <w:b/>
          <w:sz w:val="24"/>
          <w:szCs w:val="24"/>
          <w:lang w:val="en-US"/>
        </w:rPr>
        <w:t>Online Platforms for Sharing Personal Stories</w:t>
      </w:r>
    </w:p>
    <w:p w14:paraId="50AE5CB1" w14:textId="0D952185" w:rsidR="009C3FCD" w:rsidRDefault="003D2AFE" w:rsidP="00DD566B">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n order to raise awareness on the human trafficking problem, t</w:t>
      </w:r>
      <w:r w:rsidR="00CB7987" w:rsidRPr="00CB7987">
        <w:rPr>
          <w:rFonts w:ascii="Times New Roman" w:hAnsi="Times New Roman" w:cs="Times New Roman"/>
          <w:sz w:val="24"/>
          <w:szCs w:val="24"/>
          <w:lang w:val="en-US"/>
        </w:rPr>
        <w:t xml:space="preserve">he relevant authorities should collaborate in creating a platform through which individuals who have been affected by human trafficking can share their stories. For instance, a website can be created on which testimonials and videos narrated by victims will be regularly posted to provide the world with a first-hand perspective of what it feels like to be a victim of human trafficking. Additionally, families of these victims can add their comments to corroborate the stories of these victims </w:t>
      </w:r>
      <w:r w:rsidR="00CB7987" w:rsidRPr="00CB7987">
        <w:rPr>
          <w:rFonts w:ascii="Times New Roman" w:hAnsi="Times New Roman" w:cs="Times New Roman"/>
          <w:sz w:val="24"/>
          <w:szCs w:val="24"/>
          <w:lang w:val="en-US"/>
        </w:rPr>
        <w:lastRenderedPageBreak/>
        <w:t>and add to their authenticity. Nonetheless, the website will have to provide proof that the stories which will be posted will not be fabricated or fictitious in any way, as well as proof of consent from the victims (Lockyer, 2020). Additionally, to enhance the quality of the personal stories, interpreters should be involved to transcribe the stories from victims who do not understand or speak English. These personal stories should highlight the circumstances that resulted in the individuals being victims of human trafficking and the encounters that they faced at the hands of human traffickers. This will further expose the common techniques used by the perpetrators of human trafficking, together with how potential victims can be protected against these traffickers.</w:t>
      </w:r>
    </w:p>
    <w:p w14:paraId="4966F5E2" w14:textId="58ABC33C"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The platform can also be used to tell stories about the search for justice by victims of human trafficking and how they have attempted to rebuild their lives after their trafficking experiences. This will enlighten the world on the current legal alternatives for victims of human trafficking and how the justice system is equipped to cater to the legal needs of these victims. Inevitably, the weaknesses in the judicial system that hinder the prompt delivery of justice for these victims will be exposed, and relevant measures can be taken to seal these gaps in the justice system. Regarding the victims</w:t>
      </w:r>
      <w:r w:rsidR="00334F3E">
        <w:rPr>
          <w:rFonts w:ascii="Times New Roman" w:hAnsi="Times New Roman" w:cs="Times New Roman"/>
          <w:sz w:val="24"/>
          <w:szCs w:val="24"/>
          <w:lang w:val="en-US"/>
        </w:rPr>
        <w:t>’</w:t>
      </w:r>
      <w:r w:rsidRPr="00CB7987">
        <w:rPr>
          <w:rFonts w:ascii="Times New Roman" w:hAnsi="Times New Roman" w:cs="Times New Roman"/>
          <w:sz w:val="24"/>
          <w:szCs w:val="24"/>
          <w:lang w:val="en-US"/>
        </w:rPr>
        <w:t xml:space="preserve"> lives after their trafficking experiences, the personal stories will reveal the most common coping mechanisms used by the victims of human trafficking and how detrimental or beneficial they have been (Lockyer, 2020). Furthermore, the stories will be an inspiration to other victims of human trafficking worldwide looking to rebuild their lives and reintegrate back into their societies.</w:t>
      </w:r>
    </w:p>
    <w:p w14:paraId="6FE79B70" w14:textId="1DD3D23B"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 xml:space="preserve">Moreover, the platform can allow individuals who previously perpetrated human trafficking but later reformed to share their experiences. This will enable us to further understand the factors that push individuals to get involved in the trafficking of other persons. Moreover, there reformed trafficking perpetrators will provide crucial information which can be used to track down and incarcerate those who promote human trafficking. Also, they will </w:t>
      </w:r>
      <w:r w:rsidRPr="00CB7987">
        <w:rPr>
          <w:rFonts w:ascii="Times New Roman" w:hAnsi="Times New Roman" w:cs="Times New Roman"/>
          <w:sz w:val="24"/>
          <w:szCs w:val="24"/>
          <w:lang w:val="en-US"/>
        </w:rPr>
        <w:lastRenderedPageBreak/>
        <w:t>serve as an inspiration to other perpetrators of human trafficking to direct them into abandoning the illegal activity. Additionally, listening to their side of the story will help minimize the societal stigma directed against individuals who are incarcerated for offen</w:t>
      </w:r>
      <w:r w:rsidR="00334F3E">
        <w:rPr>
          <w:rFonts w:ascii="Times New Roman" w:hAnsi="Times New Roman" w:cs="Times New Roman"/>
          <w:sz w:val="24"/>
          <w:szCs w:val="24"/>
          <w:lang w:val="en-US"/>
        </w:rPr>
        <w:t>c</w:t>
      </w:r>
      <w:r w:rsidRPr="00CB7987">
        <w:rPr>
          <w:rFonts w:ascii="Times New Roman" w:hAnsi="Times New Roman" w:cs="Times New Roman"/>
          <w:sz w:val="24"/>
          <w:szCs w:val="24"/>
          <w:lang w:val="en-US"/>
        </w:rPr>
        <w:t>es such as human trafficking. This will be essential in helping these individuals to fully reform and get accepted back into society after they face the necessary punishment for their crimes. Stories from the reformed perpetrators of human trafficking will also help to identify the weaknesses in the sentencing procedures of the justice system and how they can be rectified to ensure fair and just outcomes during the sentencing of human trafficking offenders.</w:t>
      </w:r>
    </w:p>
    <w:p w14:paraId="2629C3F2" w14:textId="68B16FBE"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 xml:space="preserve">Apart from </w:t>
      </w:r>
      <w:r w:rsidR="00334F3E">
        <w:rPr>
          <w:rFonts w:ascii="Times New Roman" w:hAnsi="Times New Roman" w:cs="Times New Roman"/>
          <w:sz w:val="24"/>
          <w:szCs w:val="24"/>
          <w:lang w:val="en-US"/>
        </w:rPr>
        <w:t>personal stories, the website can also provide telephone helpline numbers that victims can acces</w:t>
      </w:r>
      <w:r w:rsidRPr="00CB7987">
        <w:rPr>
          <w:rFonts w:ascii="Times New Roman" w:hAnsi="Times New Roman" w:cs="Times New Roman"/>
          <w:sz w:val="24"/>
          <w:szCs w:val="24"/>
          <w:lang w:val="en-US"/>
        </w:rPr>
        <w:t xml:space="preserve">s from around the world. The helpline can provide emergency services for victims who need assistance in being rescued from human traffickers. Furthermore, the helpline can be used by civilians to provide crucial information about random acts of human trafficking within their area. To further enhance this, a reward should be provided for the brave civilians who will provide any information that will assist in arresting and incarcerating the perpetrators of human trafficking. However, the helpline should be constantly accessible, which implies that a call </w:t>
      </w:r>
      <w:r w:rsidR="00740EE2" w:rsidRPr="00CB7987">
        <w:rPr>
          <w:rFonts w:ascii="Times New Roman" w:hAnsi="Times New Roman" w:cs="Times New Roman"/>
          <w:sz w:val="24"/>
          <w:szCs w:val="24"/>
          <w:lang w:val="en-US"/>
        </w:rPr>
        <w:t>cent</w:t>
      </w:r>
      <w:r w:rsidR="00740EE2">
        <w:rPr>
          <w:rFonts w:ascii="Times New Roman" w:hAnsi="Times New Roman" w:cs="Times New Roman"/>
          <w:sz w:val="24"/>
          <w:szCs w:val="24"/>
          <w:lang w:val="en-US"/>
        </w:rPr>
        <w:t>er</w:t>
      </w:r>
      <w:r w:rsidRPr="00CB7987">
        <w:rPr>
          <w:rFonts w:ascii="Times New Roman" w:hAnsi="Times New Roman" w:cs="Times New Roman"/>
          <w:sz w:val="24"/>
          <w:szCs w:val="24"/>
          <w:lang w:val="en-US"/>
        </w:rPr>
        <w:t xml:space="preserve"> may have to be set up to support it. Furthermore, thus call </w:t>
      </w:r>
      <w:r w:rsidR="00740EE2" w:rsidRPr="00CB7987">
        <w:rPr>
          <w:rFonts w:ascii="Times New Roman" w:hAnsi="Times New Roman" w:cs="Times New Roman"/>
          <w:sz w:val="24"/>
          <w:szCs w:val="24"/>
          <w:lang w:val="en-US"/>
        </w:rPr>
        <w:t>cent</w:t>
      </w:r>
      <w:r w:rsidR="00740EE2">
        <w:rPr>
          <w:rFonts w:ascii="Times New Roman" w:hAnsi="Times New Roman" w:cs="Times New Roman"/>
          <w:sz w:val="24"/>
          <w:szCs w:val="24"/>
          <w:lang w:val="en-US"/>
        </w:rPr>
        <w:t>er</w:t>
      </w:r>
      <w:r w:rsidRPr="00CB7987">
        <w:rPr>
          <w:rFonts w:ascii="Times New Roman" w:hAnsi="Times New Roman" w:cs="Times New Roman"/>
          <w:sz w:val="24"/>
          <w:szCs w:val="24"/>
          <w:lang w:val="en-US"/>
        </w:rPr>
        <w:t xml:space="preserve"> may have to employ multilingual individuals and translators to accommodate callers who are not proficient in English. These call </w:t>
      </w:r>
      <w:r w:rsidR="00740EE2" w:rsidRPr="00CB7987">
        <w:rPr>
          <w:rFonts w:ascii="Times New Roman" w:hAnsi="Times New Roman" w:cs="Times New Roman"/>
          <w:sz w:val="24"/>
          <w:szCs w:val="24"/>
          <w:lang w:val="en-US"/>
        </w:rPr>
        <w:t>cent</w:t>
      </w:r>
      <w:r w:rsidR="00740EE2">
        <w:rPr>
          <w:rFonts w:ascii="Times New Roman" w:hAnsi="Times New Roman" w:cs="Times New Roman"/>
          <w:sz w:val="24"/>
          <w:szCs w:val="24"/>
          <w:lang w:val="en-US"/>
        </w:rPr>
        <w:t>er</w:t>
      </w:r>
      <w:r w:rsidR="00740EE2" w:rsidRPr="00CB7987">
        <w:rPr>
          <w:rFonts w:ascii="Times New Roman" w:hAnsi="Times New Roman" w:cs="Times New Roman"/>
          <w:sz w:val="24"/>
          <w:szCs w:val="24"/>
          <w:lang w:val="en-US"/>
        </w:rPr>
        <w:t>s</w:t>
      </w:r>
      <w:r w:rsidRPr="00CB7987">
        <w:rPr>
          <w:rFonts w:ascii="Times New Roman" w:hAnsi="Times New Roman" w:cs="Times New Roman"/>
          <w:sz w:val="24"/>
          <w:szCs w:val="24"/>
          <w:lang w:val="en-US"/>
        </w:rPr>
        <w:t xml:space="preserve"> should then promptly work with law enforcement agencies to effectively act on any essential information or tip that is provided by the callers through the helpline (Le et al</w:t>
      </w:r>
      <w:r w:rsidR="00334F3E">
        <w:rPr>
          <w:rFonts w:ascii="Times New Roman" w:hAnsi="Times New Roman" w:cs="Times New Roman"/>
          <w:sz w:val="24"/>
          <w:szCs w:val="24"/>
          <w:lang w:val="en-US"/>
        </w:rPr>
        <w:t>.</w:t>
      </w:r>
      <w:r w:rsidRPr="00CB7987">
        <w:rPr>
          <w:rFonts w:ascii="Times New Roman" w:hAnsi="Times New Roman" w:cs="Times New Roman"/>
          <w:sz w:val="24"/>
          <w:szCs w:val="24"/>
          <w:lang w:val="en-US"/>
        </w:rPr>
        <w:t>, 2018).</w:t>
      </w:r>
    </w:p>
    <w:p w14:paraId="2E0F6650" w14:textId="3BDC94D7"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The helpline can also be used to refer victims of human trafficking to the nearest source of assistance. For starters, the victims can be informed about the nearest police station</w:t>
      </w:r>
      <w:r w:rsidR="00334F3E">
        <w:rPr>
          <w:rFonts w:ascii="Times New Roman" w:hAnsi="Times New Roman" w:cs="Times New Roman"/>
          <w:sz w:val="24"/>
          <w:szCs w:val="24"/>
          <w:lang w:val="en-US"/>
        </w:rPr>
        <w:t>,</w:t>
      </w:r>
      <w:r w:rsidRPr="00CB7987">
        <w:rPr>
          <w:rFonts w:ascii="Times New Roman" w:hAnsi="Times New Roman" w:cs="Times New Roman"/>
          <w:sz w:val="24"/>
          <w:szCs w:val="24"/>
          <w:lang w:val="en-US"/>
        </w:rPr>
        <w:t xml:space="preserve"> where they can report incidents and engage law enforcement officers. Furthermore, they can be enlightened on the nearest and relevant counse</w:t>
      </w:r>
      <w:r w:rsidR="00334F3E">
        <w:rPr>
          <w:rFonts w:ascii="Times New Roman" w:hAnsi="Times New Roman" w:cs="Times New Roman"/>
          <w:sz w:val="24"/>
          <w:szCs w:val="24"/>
          <w:lang w:val="en-US"/>
        </w:rPr>
        <w:t>l</w:t>
      </w:r>
      <w:r w:rsidRPr="00CB7987">
        <w:rPr>
          <w:rFonts w:ascii="Times New Roman" w:hAnsi="Times New Roman" w:cs="Times New Roman"/>
          <w:sz w:val="24"/>
          <w:szCs w:val="24"/>
          <w:lang w:val="en-US"/>
        </w:rPr>
        <w:t xml:space="preserve">ling services to assist them in coping with the psychological trauma that is often associated with being a victim of human trafficking. </w:t>
      </w:r>
      <w:r w:rsidRPr="00CB7987">
        <w:rPr>
          <w:rFonts w:ascii="Times New Roman" w:hAnsi="Times New Roman" w:cs="Times New Roman"/>
          <w:sz w:val="24"/>
          <w:szCs w:val="24"/>
          <w:lang w:val="en-US"/>
        </w:rPr>
        <w:lastRenderedPageBreak/>
        <w:t>The victims can also be directed to local support groups to enable them to form quality connections with other victims in their region. This will help them in dealing with the shame and stigma associated with being victims of human trafficking. For female victims who may have reproductive complications or pregnancies due to being trafficked as sex workers, the helpline can provide contacts for reproductive health assistance as well as family planning guidance. Similarly, children victims can be connected to social support systems in their area where they can be assigned to foster homes.</w:t>
      </w:r>
    </w:p>
    <w:p w14:paraId="6E3D70B8" w14:textId="77777777" w:rsidR="009C3FCD" w:rsidRDefault="00CB7987" w:rsidP="00DD566B">
      <w:pPr>
        <w:spacing w:line="480" w:lineRule="auto"/>
        <w:jc w:val="center"/>
        <w:rPr>
          <w:rFonts w:ascii="Times New Roman" w:hAnsi="Times New Roman" w:cs="Times New Roman"/>
          <w:b/>
          <w:sz w:val="24"/>
          <w:szCs w:val="24"/>
          <w:lang w:val="en-US"/>
        </w:rPr>
      </w:pPr>
      <w:r w:rsidRPr="00CB7987">
        <w:rPr>
          <w:rFonts w:ascii="Times New Roman" w:hAnsi="Times New Roman" w:cs="Times New Roman"/>
          <w:b/>
          <w:sz w:val="24"/>
          <w:szCs w:val="24"/>
          <w:lang w:val="en-US"/>
        </w:rPr>
        <w:t>Social Media Networks</w:t>
      </w:r>
    </w:p>
    <w:p w14:paraId="047F7D89" w14:textId="5A9D168E"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Social media networks will also be an essential tool in promoting awareness regarding human trafficking. For one, a social media group that allows anyone interested in eliminating human trafficking to join will help to create a movement with members from all over the world. Such a group can be established on platforms such as Facebook and Instagram along with a home page containing relevant information about human trafficking. For instance, the helpline numbers for providing support to victims of human trafficking can be portrayed on these social media pages together with relevant statistics that indicate any progress made in the war against human trafficking. Additionally, the social media page can include the methods through which members of the public can provide financial and other forms of support to victims of human trafficking, such as donation and pay bill alternatives. Also, the social media platforms can offer a suitable space for some of the victims</w:t>
      </w:r>
      <w:r w:rsidR="00334F3E">
        <w:rPr>
          <w:rFonts w:ascii="Times New Roman" w:hAnsi="Times New Roman" w:cs="Times New Roman"/>
          <w:sz w:val="24"/>
          <w:szCs w:val="24"/>
          <w:lang w:val="en-US"/>
        </w:rPr>
        <w:t>’</w:t>
      </w:r>
      <w:r w:rsidRPr="00CB7987">
        <w:rPr>
          <w:rFonts w:ascii="Times New Roman" w:hAnsi="Times New Roman" w:cs="Times New Roman"/>
          <w:sz w:val="24"/>
          <w:szCs w:val="24"/>
          <w:lang w:val="en-US"/>
        </w:rPr>
        <w:t xml:space="preserve"> stories to be shared with the public to provide a first-hand experience of human trafficking and its detrimental impact on human lives.</w:t>
      </w:r>
    </w:p>
    <w:p w14:paraId="580125F5" w14:textId="77777777"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 xml:space="preserve">Social media networks will be essential because many individuals from around the world can be easily accessed. The use of social media networks will enhance the interactions between the authorities and members of the public since anyone can provide feedback and </w:t>
      </w:r>
      <w:r w:rsidRPr="00CB7987">
        <w:rPr>
          <w:rFonts w:ascii="Times New Roman" w:hAnsi="Times New Roman" w:cs="Times New Roman"/>
          <w:sz w:val="24"/>
          <w:szCs w:val="24"/>
          <w:lang w:val="en-US"/>
        </w:rPr>
        <w:lastRenderedPageBreak/>
        <w:t>personal opinions on the efforts aimed at eliminating human trafficking. Additionally, social media networks can be used to carry out surveys targeting individuals’ knowledge regarding certain aspects of human trafficking. This can include online questionnaires and interactive polls which enable social media users to gauge their knowledge of human trafficking. From the data acquired through these surveys, crucial information can be acquired regarding the most misunderstood concepts and the most confusing aspects of human trafficking. Subsequently, these can be prioritized in a section of the social media home page for the movement against human trafficking. Also, individuals will be allowed to ask questions about human trafficking through social media networks, which will improve their engagement.</w:t>
      </w:r>
    </w:p>
    <w:p w14:paraId="6FA62AEB" w14:textId="1846CE14"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Social media networks can also be a crucial medium for connecting with promoters, donors, celebrities, and organizations that can assist in enhancing public awareness of human trafficking. For instance, by simply tagging one of these entities in a social media post about human trafficking, the organization or individual will be obliged to respond and therefore engage in the online movement against human trafficking. Additionally, by involving individuals or organizations who are popular on social media platforms, their followers can be reached out to, which will expand the number of people who will be connected with the movement against human trafficking. Also, event promoters can be used to increase the viewership of any events that are held as part of creating awareness of human trafficking. To promote their reputation and online presence, individuals and companies may also be inclined towards joining hands with the online movement against human trafficking. Such opportunities will be available through the aggressive use of social media platforms to reach out to millions of individuals globally and enhance awareness concerning human trafficking.</w:t>
      </w:r>
    </w:p>
    <w:p w14:paraId="73EA872C" w14:textId="77777777" w:rsidR="009C3FCD" w:rsidRDefault="00CB7987" w:rsidP="00DD566B">
      <w:pPr>
        <w:spacing w:line="480" w:lineRule="auto"/>
        <w:jc w:val="center"/>
        <w:rPr>
          <w:rFonts w:ascii="Times New Roman" w:hAnsi="Times New Roman" w:cs="Times New Roman"/>
          <w:b/>
          <w:sz w:val="24"/>
          <w:szCs w:val="24"/>
          <w:lang w:val="en-US"/>
        </w:rPr>
      </w:pPr>
      <w:r w:rsidRPr="00CB7987">
        <w:rPr>
          <w:rFonts w:ascii="Times New Roman" w:hAnsi="Times New Roman" w:cs="Times New Roman"/>
          <w:b/>
          <w:sz w:val="24"/>
          <w:szCs w:val="24"/>
          <w:lang w:val="en-US"/>
        </w:rPr>
        <w:t>Community Outreach Programs</w:t>
      </w:r>
    </w:p>
    <w:p w14:paraId="0D7163FE" w14:textId="77777777"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lastRenderedPageBreak/>
        <w:t>Community outreach programs will further extend the scope of the human trafficking awareness initiatives. Such programs may include community seminars which can be organized through liaising with the local government and religious groups such as churches within a certain area. Such events can also include fundraisers aimed at providing financial assistance to the people affected by human trafficking. Similarly, various merchandise such as printed t-shirts with anti-trafficking messages, wrist bands, and mugs can be sold at these community events to raise more funds that will go to the victims of human trafficking in dire need of financial assistance. Also, the events can engage the locals in volunteering at local orphanages, assisted living facilities, and hospitals. Through these volunteering initiatives, the fight against human trafficking will be expanded to include other disadvantaged groups in society to further raise awareness. Pamphlets, posters, and booklets can also be distributed to the locals within an area, and community libraries can be regularly stocked with books and reading material that provides more information regarding human trafficking.</w:t>
      </w:r>
    </w:p>
    <w:p w14:paraId="5EA7AD8E" w14:textId="77777777"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 xml:space="preserve">Learning institutions will be an asset in the community outreach programs. More specifically, schools can be targeted, where community volunteers can be selected to help teach school children more about human trafficking. In these schools, infographic posters can be posted on their notice boards to increase the amount of information that is available to the learners. Furthermore, school libraries and information databases should incorporate reading materials that expound on human trafficking and how it can be eliminated in society. Teaching curricula can also be expanded to add more information regarding human trafficking. Moreover, school children can be requested to participate in volunteering sessions within their communities. On the other hand, institutions of higher learning such as colleges and universities can also offer crucial assistance in raising awareness against human trafficking. For instance, law students can volunteer to offer legal assistance in the legal </w:t>
      </w:r>
      <w:r w:rsidRPr="00CB7987">
        <w:rPr>
          <w:rFonts w:ascii="Times New Roman" w:hAnsi="Times New Roman" w:cs="Times New Roman"/>
          <w:sz w:val="24"/>
          <w:szCs w:val="24"/>
          <w:lang w:val="en-US"/>
        </w:rPr>
        <w:lastRenderedPageBreak/>
        <w:t>proceedings of cases concerning human trafficking. Also, college students can be engaged in creating groups within their campuses dedicated to raising awareness of human trafficking.</w:t>
      </w:r>
    </w:p>
    <w:p w14:paraId="39522B5A" w14:textId="77777777"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It will also be crucial to involve various activist and advocacy groups in the community awareness programs. Such groups often receive funding and other forms of assistance from non-profit organizations, and these resources can be employed in recruiting and training more activists in the community to join the awareness initiatives. They can also be involved in initiating community-based campaigns focusing on raising awareness on various aspects of human trafficking. Furthermore, they can be essential in peaceful demonstrations and non-violent protests in communities where human trafficking has a high prevalence as part of condemning human trafficking activities and seeking justice for victims of human trafficking. Also, the popularity of advocacy groups can be crucial in fundraising events and in seeking assistance from organizations such as the United Nations.</w:t>
      </w:r>
    </w:p>
    <w:p w14:paraId="74B88E49" w14:textId="77777777" w:rsidR="009C3FCD" w:rsidRDefault="00CB7987" w:rsidP="00DD566B">
      <w:pPr>
        <w:spacing w:line="480" w:lineRule="auto"/>
        <w:jc w:val="center"/>
        <w:rPr>
          <w:rFonts w:ascii="Times New Roman" w:hAnsi="Times New Roman" w:cs="Times New Roman"/>
          <w:b/>
          <w:sz w:val="24"/>
          <w:szCs w:val="24"/>
          <w:lang w:val="en-US"/>
        </w:rPr>
      </w:pPr>
      <w:r w:rsidRPr="00CB7987">
        <w:rPr>
          <w:rFonts w:ascii="Times New Roman" w:hAnsi="Times New Roman" w:cs="Times New Roman"/>
          <w:b/>
          <w:sz w:val="24"/>
          <w:szCs w:val="24"/>
          <w:lang w:val="en-US"/>
        </w:rPr>
        <w:t>Evaluating the Effectiveness of Human Trafficking Awareness Initiatives</w:t>
      </w:r>
    </w:p>
    <w:p w14:paraId="6454673F" w14:textId="7ADD9408"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To sustain the human trafficking awareness efforts, it will be crucial to consistently evaluate their effectiveness to determine how improvements can be made. Such evaluation can be based on certain metrics that reflect the success of the awareness initiatives employed. An important metric will be the relevant statistics in the communities where the awareness initiatives are established, such as any differences in the number of human trafficking incidences before and after the initiative was launched, the number of human trafficking victims who received financial assistance before and after the initiative was launched</w:t>
      </w:r>
      <w:r w:rsidR="00334F3E">
        <w:rPr>
          <w:rFonts w:ascii="Times New Roman" w:hAnsi="Times New Roman" w:cs="Times New Roman"/>
          <w:sz w:val="24"/>
          <w:szCs w:val="24"/>
          <w:lang w:val="en-US"/>
        </w:rPr>
        <w:t xml:space="preserve"> </w:t>
      </w:r>
      <w:r w:rsidRPr="00CB7987">
        <w:rPr>
          <w:rFonts w:ascii="Times New Roman" w:hAnsi="Times New Roman" w:cs="Times New Roman"/>
          <w:sz w:val="24"/>
          <w:szCs w:val="24"/>
          <w:lang w:val="en-US"/>
        </w:rPr>
        <w:t xml:space="preserve">and the number of victims who received justice. Furthermore, the increase in the number of supporters for the awareness campaigns can be determined and compared over time, as well as the number of social institutions engaged within the community. The amount of funds raised through donations and selling merchandise within a specific amount of time can also </w:t>
      </w:r>
      <w:r w:rsidRPr="00CB7987">
        <w:rPr>
          <w:rFonts w:ascii="Times New Roman" w:hAnsi="Times New Roman" w:cs="Times New Roman"/>
          <w:sz w:val="24"/>
          <w:szCs w:val="24"/>
          <w:lang w:val="en-US"/>
        </w:rPr>
        <w:lastRenderedPageBreak/>
        <w:t>be evaluated, together with how effective the funds have been in assisting the victims of human trafficking.</w:t>
      </w:r>
    </w:p>
    <w:p w14:paraId="4184C5B1" w14:textId="77777777"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Various online metrics can also be evaluated to determine the effectiveness of the human trafficking initiatives. On social media, for instance, surveys can be administered to gauge the level of knowledge among members of the groups created to raise awareness of human trafficking. Additionally, the number of followers and people who joined the movement on social media can provide an indicator of the online presence of the initiatives. The nature of the feedback and comments from social media users regarding the initiatives will also provide an insight into the effectiveness of the online awareness campaigns. Furthermore, the websites containing personal stories and testimonials can be analyzed to determine changes in the number of visitors, as well as the average amount of time spent by the visitors on the websites. Subsequently, the information gained from these metrics can inform the relevant authorities on the weaknesses in the awareness initiatives and how they can be improved to maximize their effectiveness.</w:t>
      </w:r>
    </w:p>
    <w:p w14:paraId="6805A269" w14:textId="77777777" w:rsidR="009C3FCD" w:rsidRDefault="00CB7987" w:rsidP="00DD566B">
      <w:pPr>
        <w:spacing w:line="480" w:lineRule="auto"/>
        <w:jc w:val="center"/>
        <w:rPr>
          <w:rFonts w:ascii="Times New Roman" w:hAnsi="Times New Roman" w:cs="Times New Roman"/>
          <w:b/>
          <w:sz w:val="24"/>
          <w:szCs w:val="24"/>
          <w:lang w:val="en-US"/>
        </w:rPr>
      </w:pPr>
      <w:r w:rsidRPr="00CB7987">
        <w:rPr>
          <w:rFonts w:ascii="Times New Roman" w:hAnsi="Times New Roman" w:cs="Times New Roman"/>
          <w:b/>
          <w:sz w:val="24"/>
          <w:szCs w:val="24"/>
          <w:lang w:val="en-US"/>
        </w:rPr>
        <w:t>Conclusion</w:t>
      </w:r>
    </w:p>
    <w:p w14:paraId="3E3B9E1A" w14:textId="21850187" w:rsidR="009C3FCD" w:rsidRDefault="00CB7987" w:rsidP="00DD566B">
      <w:pPr>
        <w:spacing w:line="480" w:lineRule="auto"/>
        <w:ind w:firstLine="720"/>
        <w:rPr>
          <w:rFonts w:ascii="Times New Roman" w:hAnsi="Times New Roman" w:cs="Times New Roman"/>
          <w:sz w:val="24"/>
          <w:szCs w:val="24"/>
          <w:lang w:val="en-US"/>
        </w:rPr>
      </w:pPr>
      <w:r w:rsidRPr="00CB7987">
        <w:rPr>
          <w:rFonts w:ascii="Times New Roman" w:hAnsi="Times New Roman" w:cs="Times New Roman"/>
          <w:sz w:val="24"/>
          <w:szCs w:val="24"/>
          <w:lang w:val="en-US"/>
        </w:rPr>
        <w:t xml:space="preserve">In conclusion, human rights activists and advocacy groups, federal and local government agencies, and law-enforcement services can take advantage of various opportunities to enhance their anti-trafficking awareness initiatives. For starters, they can work together to create an online platform on which victims of human trafficking can share personal stories through testimonials and videos to provide a first-hand perspective of their experiences and their efforts in searching for justice and rebuilding their lives. Such a platform can also include stories from reformed perpetrators of human trafficking, as well as a helpline telephone number that can be accessed at all times through a call center that works in liaison with law enforcement agencies. Furthermore, community outreach programs will </w:t>
      </w:r>
      <w:r w:rsidRPr="00CB7987">
        <w:rPr>
          <w:rFonts w:ascii="Times New Roman" w:hAnsi="Times New Roman" w:cs="Times New Roman"/>
          <w:sz w:val="24"/>
          <w:szCs w:val="24"/>
          <w:lang w:val="en-US"/>
        </w:rPr>
        <w:lastRenderedPageBreak/>
        <w:t>be fundamental in maintaining awareness of human trafficking by involving social institutions as well as activist and advocacy groups in spreading information regarding human trafficking. Similarly, online social networks offer a crucial resource since millions of individuals worldwide can be engaged in the movement against human trafficking, apart from the donors, organizations, and popular personalities who can be accessed there. However, it will also be essential to evaluate the effectiveness of the anti-trafficking awareness initiatives that will be employed through metrics such as statistics and data from online movements. This will help to identify the weaknesses in the awareness initiatives and how they can be rectified to sustain the public awareness of human trafficking.</w:t>
      </w:r>
    </w:p>
    <w:p w14:paraId="0175CCC0" w14:textId="77777777" w:rsidR="00CE231C" w:rsidRDefault="00CE231C" w:rsidP="00DD566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CAD84F2" w14:textId="4F0EAFA9" w:rsidR="009C3FCD" w:rsidRPr="00CE29F6" w:rsidRDefault="00CB7987" w:rsidP="00DD566B">
      <w:pPr>
        <w:spacing w:line="480" w:lineRule="auto"/>
        <w:jc w:val="center"/>
        <w:rPr>
          <w:rFonts w:ascii="Times New Roman" w:hAnsi="Times New Roman" w:cs="Times New Roman"/>
          <w:bCs/>
          <w:sz w:val="24"/>
          <w:szCs w:val="24"/>
          <w:lang w:val="en-US"/>
        </w:rPr>
      </w:pPr>
      <w:r w:rsidRPr="00CB7987">
        <w:rPr>
          <w:rFonts w:ascii="Times New Roman" w:hAnsi="Times New Roman" w:cs="Times New Roman"/>
          <w:bCs/>
          <w:sz w:val="24"/>
          <w:szCs w:val="24"/>
          <w:lang w:val="en-US"/>
        </w:rPr>
        <w:lastRenderedPageBreak/>
        <w:t>References</w:t>
      </w:r>
    </w:p>
    <w:p w14:paraId="3F9B15AC" w14:textId="77777777" w:rsidR="009C3FCD" w:rsidRDefault="009C3FCD" w:rsidP="00DD566B">
      <w:pPr>
        <w:spacing w:line="480" w:lineRule="auto"/>
        <w:ind w:left="720" w:hanging="720"/>
        <w:rPr>
          <w:rFonts w:ascii="Times New Roman" w:hAnsi="Times New Roman" w:cs="Times New Roman"/>
          <w:sz w:val="24"/>
          <w:szCs w:val="24"/>
          <w:lang w:val="en-US"/>
        </w:rPr>
      </w:pPr>
      <w:r w:rsidRPr="00CB7987">
        <w:rPr>
          <w:rFonts w:ascii="Times New Roman" w:hAnsi="Times New Roman" w:cs="Times New Roman"/>
          <w:sz w:val="24"/>
          <w:szCs w:val="24"/>
          <w:lang w:val="en-US"/>
        </w:rPr>
        <w:t>Grubb, D., &amp; Bennett, K. (2012). The readiness of local law enforcement to engage in US anti-trafficking efforts: an assessment of human trafficking training and awareness of local, county, and state law enforcement agencies in the State of Georgia. </w:t>
      </w:r>
      <w:r w:rsidRPr="00CB7987">
        <w:rPr>
          <w:rFonts w:ascii="Times New Roman" w:hAnsi="Times New Roman" w:cs="Times New Roman"/>
          <w:i/>
          <w:iCs/>
          <w:sz w:val="24"/>
          <w:szCs w:val="24"/>
          <w:lang w:val="en-US"/>
        </w:rPr>
        <w:t>Police Practice and Research</w:t>
      </w:r>
      <w:r w:rsidRPr="00CB7987">
        <w:rPr>
          <w:rFonts w:ascii="Times New Roman" w:hAnsi="Times New Roman" w:cs="Times New Roman"/>
          <w:sz w:val="24"/>
          <w:szCs w:val="24"/>
          <w:lang w:val="en-US"/>
        </w:rPr>
        <w:t>, </w:t>
      </w:r>
      <w:r w:rsidRPr="00CB7987">
        <w:rPr>
          <w:rFonts w:ascii="Times New Roman" w:hAnsi="Times New Roman" w:cs="Times New Roman"/>
          <w:i/>
          <w:iCs/>
          <w:sz w:val="24"/>
          <w:szCs w:val="24"/>
          <w:lang w:val="en-US"/>
        </w:rPr>
        <w:t>13</w:t>
      </w:r>
      <w:r w:rsidRPr="00CB7987">
        <w:rPr>
          <w:rFonts w:ascii="Times New Roman" w:hAnsi="Times New Roman" w:cs="Times New Roman"/>
          <w:sz w:val="24"/>
          <w:szCs w:val="24"/>
          <w:lang w:val="en-US"/>
        </w:rPr>
        <w:t>(6), 487-500.</w:t>
      </w:r>
    </w:p>
    <w:p w14:paraId="3B9B4D76" w14:textId="77777777" w:rsidR="009C3FCD" w:rsidRDefault="009C3FCD" w:rsidP="00DD566B">
      <w:pPr>
        <w:spacing w:line="480" w:lineRule="auto"/>
        <w:ind w:left="720" w:hanging="720"/>
        <w:rPr>
          <w:rFonts w:ascii="Times New Roman" w:hAnsi="Times New Roman" w:cs="Times New Roman"/>
          <w:sz w:val="24"/>
          <w:szCs w:val="24"/>
          <w:lang w:val="en-US"/>
        </w:rPr>
      </w:pPr>
      <w:r w:rsidRPr="00CB7987">
        <w:rPr>
          <w:rFonts w:ascii="Times New Roman" w:hAnsi="Times New Roman" w:cs="Times New Roman"/>
          <w:sz w:val="24"/>
          <w:szCs w:val="24"/>
          <w:lang w:val="en-US"/>
        </w:rPr>
        <w:t>Le, T. H., Carrington, K., Tran, T. H., Nguyen, T. P., Le, T. K., &amp; Bui, N. H. (2018). Inter-agency cooperation to raise awareness on human trafficking in Vietnam: Good practices and challenges. </w:t>
      </w:r>
      <w:r w:rsidRPr="00CB7987">
        <w:rPr>
          <w:rFonts w:ascii="Times New Roman" w:hAnsi="Times New Roman" w:cs="Times New Roman"/>
          <w:i/>
          <w:iCs/>
          <w:sz w:val="24"/>
          <w:szCs w:val="24"/>
          <w:lang w:val="en-US"/>
        </w:rPr>
        <w:t>Asian journal of criminology</w:t>
      </w:r>
      <w:r w:rsidRPr="00CB7987">
        <w:rPr>
          <w:rFonts w:ascii="Times New Roman" w:hAnsi="Times New Roman" w:cs="Times New Roman"/>
          <w:sz w:val="24"/>
          <w:szCs w:val="24"/>
          <w:lang w:val="en-US"/>
        </w:rPr>
        <w:t>, </w:t>
      </w:r>
      <w:r w:rsidRPr="00CB7987">
        <w:rPr>
          <w:rFonts w:ascii="Times New Roman" w:hAnsi="Times New Roman" w:cs="Times New Roman"/>
          <w:i/>
          <w:iCs/>
          <w:sz w:val="24"/>
          <w:szCs w:val="24"/>
          <w:lang w:val="en-US"/>
        </w:rPr>
        <w:t>13</w:t>
      </w:r>
      <w:r w:rsidRPr="00CB7987">
        <w:rPr>
          <w:rFonts w:ascii="Times New Roman" w:hAnsi="Times New Roman" w:cs="Times New Roman"/>
          <w:sz w:val="24"/>
          <w:szCs w:val="24"/>
          <w:lang w:val="en-US"/>
        </w:rPr>
        <w:t>(3), 251-274.</w:t>
      </w:r>
    </w:p>
    <w:p w14:paraId="4FF789DF" w14:textId="77777777" w:rsidR="009C3FCD" w:rsidRPr="00CB7987" w:rsidRDefault="009C3FCD" w:rsidP="00DD566B">
      <w:pPr>
        <w:spacing w:line="480" w:lineRule="auto"/>
        <w:ind w:left="720" w:hanging="720"/>
        <w:rPr>
          <w:rFonts w:ascii="Times New Roman" w:hAnsi="Times New Roman" w:cs="Times New Roman"/>
          <w:sz w:val="24"/>
          <w:szCs w:val="24"/>
          <w:lang w:val="en-US"/>
        </w:rPr>
      </w:pPr>
      <w:r w:rsidRPr="00CB7987">
        <w:rPr>
          <w:rFonts w:ascii="Times New Roman" w:hAnsi="Times New Roman" w:cs="Times New Roman"/>
          <w:sz w:val="24"/>
          <w:szCs w:val="24"/>
          <w:lang w:val="en-US"/>
        </w:rPr>
        <w:t>Lockyer, S. (2020). Beyond inclusion: Survivor-leader voice in anti-human trafficking organizations. </w:t>
      </w:r>
      <w:r w:rsidRPr="00CB7987">
        <w:rPr>
          <w:rFonts w:ascii="Times New Roman" w:hAnsi="Times New Roman" w:cs="Times New Roman"/>
          <w:i/>
          <w:iCs/>
          <w:sz w:val="24"/>
          <w:szCs w:val="24"/>
          <w:lang w:val="en-US"/>
        </w:rPr>
        <w:t>Journal of Human Trafficking</w:t>
      </w:r>
      <w:r w:rsidRPr="00CB7987">
        <w:rPr>
          <w:rFonts w:ascii="Times New Roman" w:hAnsi="Times New Roman" w:cs="Times New Roman"/>
          <w:sz w:val="24"/>
          <w:szCs w:val="24"/>
          <w:lang w:val="en-US"/>
        </w:rPr>
        <w:t>, 1-22.</w:t>
      </w:r>
    </w:p>
    <w:sectPr w:rsidR="009C3FCD" w:rsidRPr="00CB7987" w:rsidSect="00CB7987">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B32A9" w14:textId="77777777" w:rsidR="00C0031E" w:rsidRDefault="00C0031E" w:rsidP="00CB7987">
      <w:pPr>
        <w:spacing w:after="0" w:line="240" w:lineRule="auto"/>
      </w:pPr>
      <w:r>
        <w:separator/>
      </w:r>
    </w:p>
  </w:endnote>
  <w:endnote w:type="continuationSeparator" w:id="0">
    <w:p w14:paraId="67F137A8" w14:textId="77777777" w:rsidR="00C0031E" w:rsidRDefault="00C0031E" w:rsidP="00CB7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29329" w14:textId="77777777" w:rsidR="00C0031E" w:rsidRDefault="00C0031E" w:rsidP="00CB7987">
      <w:pPr>
        <w:spacing w:after="0" w:line="240" w:lineRule="auto"/>
      </w:pPr>
      <w:r>
        <w:separator/>
      </w:r>
    </w:p>
  </w:footnote>
  <w:footnote w:type="continuationSeparator" w:id="0">
    <w:p w14:paraId="166FF17C" w14:textId="77777777" w:rsidR="00C0031E" w:rsidRDefault="00C0031E" w:rsidP="00CB79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6"/>
        <w:szCs w:val="16"/>
      </w:rPr>
      <w:id w:val="-278413784"/>
      <w:docPartObj>
        <w:docPartGallery w:val="Page Numbers (Top of Page)"/>
        <w:docPartUnique/>
      </w:docPartObj>
    </w:sdtPr>
    <w:sdtEndPr>
      <w:rPr>
        <w:noProof/>
      </w:rPr>
    </w:sdtEndPr>
    <w:sdtContent>
      <w:p w14:paraId="3A0F3536" w14:textId="156B1083" w:rsidR="00CB7987" w:rsidRPr="00CB7987" w:rsidRDefault="00CB7987" w:rsidP="00CB7987">
        <w:pPr>
          <w:pStyle w:val="Header"/>
          <w:jc w:val="right"/>
          <w:rPr>
            <w:rFonts w:ascii="Times New Roman" w:hAnsi="Times New Roman" w:cs="Times New Roman"/>
            <w:sz w:val="16"/>
            <w:szCs w:val="16"/>
          </w:rPr>
        </w:pPr>
        <w:r w:rsidRPr="00CB7987">
          <w:rPr>
            <w:rFonts w:ascii="Times New Roman" w:hAnsi="Times New Roman" w:cs="Times New Roman"/>
            <w:sz w:val="16"/>
            <w:szCs w:val="16"/>
            <w:lang w:val="en-US"/>
          </w:rPr>
          <w:t>HOW AUTHORITIES INVOLVED CAN CONTINUALLY RAISE AWARENESS ON THE PROBLEM OF HUMAN TRAFFICKING</w:t>
        </w:r>
        <w:r>
          <w:rPr>
            <w:rFonts w:ascii="Times New Roman" w:hAnsi="Times New Roman" w:cs="Times New Roman"/>
            <w:sz w:val="16"/>
            <w:szCs w:val="16"/>
          </w:rPr>
          <w:tab/>
        </w:r>
        <w:r w:rsidRPr="00CB7987">
          <w:rPr>
            <w:rFonts w:ascii="Times New Roman" w:hAnsi="Times New Roman" w:cs="Times New Roman"/>
            <w:sz w:val="16"/>
            <w:szCs w:val="16"/>
          </w:rPr>
          <w:fldChar w:fldCharType="begin"/>
        </w:r>
        <w:r w:rsidRPr="00CB7987">
          <w:rPr>
            <w:rFonts w:ascii="Times New Roman" w:hAnsi="Times New Roman" w:cs="Times New Roman"/>
            <w:sz w:val="16"/>
            <w:szCs w:val="16"/>
          </w:rPr>
          <w:instrText xml:space="preserve"> PAGE   \* MERGEFORMAT </w:instrText>
        </w:r>
        <w:r w:rsidRPr="00CB7987">
          <w:rPr>
            <w:rFonts w:ascii="Times New Roman" w:hAnsi="Times New Roman" w:cs="Times New Roman"/>
            <w:sz w:val="16"/>
            <w:szCs w:val="16"/>
          </w:rPr>
          <w:fldChar w:fldCharType="separate"/>
        </w:r>
        <w:r w:rsidRPr="00CB7987">
          <w:rPr>
            <w:rFonts w:ascii="Times New Roman" w:hAnsi="Times New Roman" w:cs="Times New Roman"/>
            <w:noProof/>
            <w:sz w:val="16"/>
            <w:szCs w:val="16"/>
          </w:rPr>
          <w:t>2</w:t>
        </w:r>
        <w:r w:rsidRPr="00CB7987">
          <w:rPr>
            <w:rFonts w:ascii="Times New Roman" w:hAnsi="Times New Roman" w:cs="Times New Roman"/>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4"/>
        <w:szCs w:val="14"/>
      </w:rPr>
      <w:id w:val="-1658218928"/>
      <w:docPartObj>
        <w:docPartGallery w:val="Page Numbers (Top of Page)"/>
        <w:docPartUnique/>
      </w:docPartObj>
    </w:sdtPr>
    <w:sdtEndPr>
      <w:rPr>
        <w:noProof/>
      </w:rPr>
    </w:sdtEndPr>
    <w:sdtContent>
      <w:p w14:paraId="44B8DC63" w14:textId="3E2D5859" w:rsidR="00CB7987" w:rsidRPr="00CB7987" w:rsidRDefault="00CB7987" w:rsidP="00CB7987">
        <w:pPr>
          <w:pStyle w:val="Header"/>
          <w:jc w:val="right"/>
          <w:rPr>
            <w:rFonts w:ascii="Times New Roman" w:hAnsi="Times New Roman" w:cs="Times New Roman"/>
            <w:sz w:val="14"/>
            <w:szCs w:val="14"/>
          </w:rPr>
        </w:pPr>
        <w:r w:rsidRPr="00CB7987">
          <w:rPr>
            <w:rFonts w:ascii="Times New Roman" w:hAnsi="Times New Roman" w:cs="Times New Roman"/>
            <w:sz w:val="14"/>
            <w:szCs w:val="14"/>
            <w:lang w:val="en-US"/>
          </w:rPr>
          <w:t>Running head: HOW THE AUTHORITIES INVOLVED CAN CONTINUALLY RAISE AWARENESS ON THE PROBLEM OF HUMAN TRAFFICKING</w:t>
        </w:r>
        <w:r>
          <w:rPr>
            <w:rFonts w:ascii="Times New Roman" w:hAnsi="Times New Roman" w:cs="Times New Roman"/>
            <w:sz w:val="14"/>
            <w:szCs w:val="14"/>
          </w:rPr>
          <w:tab/>
        </w:r>
        <w:r w:rsidRPr="00CB7987">
          <w:rPr>
            <w:rFonts w:ascii="Times New Roman" w:hAnsi="Times New Roman" w:cs="Times New Roman"/>
            <w:sz w:val="14"/>
            <w:szCs w:val="14"/>
          </w:rPr>
          <w:fldChar w:fldCharType="begin"/>
        </w:r>
        <w:r w:rsidRPr="00CB7987">
          <w:rPr>
            <w:rFonts w:ascii="Times New Roman" w:hAnsi="Times New Roman" w:cs="Times New Roman"/>
            <w:sz w:val="14"/>
            <w:szCs w:val="14"/>
          </w:rPr>
          <w:instrText xml:space="preserve"> PAGE   \* MERGEFORMAT </w:instrText>
        </w:r>
        <w:r w:rsidRPr="00CB7987">
          <w:rPr>
            <w:rFonts w:ascii="Times New Roman" w:hAnsi="Times New Roman" w:cs="Times New Roman"/>
            <w:sz w:val="14"/>
            <w:szCs w:val="14"/>
          </w:rPr>
          <w:fldChar w:fldCharType="separate"/>
        </w:r>
        <w:r w:rsidRPr="00CB7987">
          <w:rPr>
            <w:rFonts w:ascii="Times New Roman" w:hAnsi="Times New Roman" w:cs="Times New Roman"/>
            <w:noProof/>
            <w:sz w:val="14"/>
            <w:szCs w:val="14"/>
          </w:rPr>
          <w:t>2</w:t>
        </w:r>
        <w:r w:rsidRPr="00CB7987">
          <w:rPr>
            <w:rFonts w:ascii="Times New Roman" w:hAnsi="Times New Roman" w:cs="Times New Roman"/>
            <w:noProof/>
            <w:sz w:val="14"/>
            <w:szCs w:val="1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cwNzMzMrE0MTJV0lEKTi0uzszPAykwrAUAorE9QSwAAAA="/>
  </w:docVars>
  <w:rsids>
    <w:rsidRoot w:val="00CB7987"/>
    <w:rsid w:val="00053858"/>
    <w:rsid w:val="00334F3E"/>
    <w:rsid w:val="003D2AFE"/>
    <w:rsid w:val="00532066"/>
    <w:rsid w:val="00740EE2"/>
    <w:rsid w:val="007F2356"/>
    <w:rsid w:val="008630B1"/>
    <w:rsid w:val="009C3FCD"/>
    <w:rsid w:val="00B24BE0"/>
    <w:rsid w:val="00C0031E"/>
    <w:rsid w:val="00CB7987"/>
    <w:rsid w:val="00CE231C"/>
    <w:rsid w:val="00CE29F6"/>
    <w:rsid w:val="00DD566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5D6E1"/>
  <w15:chartTrackingRefBased/>
  <w15:docId w15:val="{82509FAF-B2F8-453B-90BA-E79763EC8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79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987"/>
  </w:style>
  <w:style w:type="paragraph" w:styleId="Footer">
    <w:name w:val="footer"/>
    <w:basedOn w:val="Normal"/>
    <w:link w:val="FooterChar"/>
    <w:uiPriority w:val="99"/>
    <w:unhideWhenUsed/>
    <w:rsid w:val="00CB79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1</Pages>
  <Words>2728</Words>
  <Characters>1555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6</cp:revision>
  <dcterms:created xsi:type="dcterms:W3CDTF">2021-04-30T09:04:00Z</dcterms:created>
  <dcterms:modified xsi:type="dcterms:W3CDTF">2021-04-30T09:40:00Z</dcterms:modified>
</cp:coreProperties>
</file>